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48B5A" w14:textId="6C513090" w:rsidR="00855295" w:rsidRDefault="00EB1CAD" w:rsidP="00E65D8D">
      <w:pPr>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Abstract</w:t>
      </w:r>
    </w:p>
    <w:p w14:paraId="75C05B64" w14:textId="3CA0DCFA" w:rsidR="00C0257A" w:rsidRPr="006F4C82" w:rsidRDefault="006F4C82" w:rsidP="006F4C82">
      <w:pPr>
        <w:rPr>
          <w:rFonts w:ascii="Times New Roman" w:hAnsi="Times New Roman" w:cs="Times New Roman"/>
          <w:sz w:val="24"/>
          <w:szCs w:val="24"/>
          <w:lang w:val="en-GB"/>
        </w:rPr>
      </w:pPr>
      <w:r w:rsidRPr="006F4C82">
        <w:rPr>
          <w:rFonts w:ascii="Times New Roman" w:hAnsi="Times New Roman" w:cs="Times New Roman"/>
          <w:sz w:val="24"/>
          <w:szCs w:val="24"/>
          <w:lang w:val="en-GB"/>
        </w:rPr>
        <w:t xml:space="preserve">The PHQ-4 is an </w:t>
      </w:r>
      <w:r w:rsidR="00ED1970" w:rsidRPr="006F4C82">
        <w:rPr>
          <w:rFonts w:ascii="Times New Roman" w:hAnsi="Times New Roman" w:cs="Times New Roman"/>
          <w:sz w:val="24"/>
          <w:szCs w:val="24"/>
          <w:lang w:val="en-GB"/>
        </w:rPr>
        <w:t>ultra-brief</w:t>
      </w:r>
      <w:r w:rsidRPr="006F4C82">
        <w:rPr>
          <w:rFonts w:ascii="Times New Roman" w:hAnsi="Times New Roman" w:cs="Times New Roman"/>
          <w:sz w:val="24"/>
          <w:szCs w:val="24"/>
          <w:lang w:val="en-GB"/>
        </w:rPr>
        <w:t xml:space="preserve"> (4 items) screening questionnaire for depression and anxiety. We propose to add one </w:t>
      </w:r>
      <w:r w:rsidR="00FF6BFD" w:rsidRPr="006F4C82">
        <w:rPr>
          <w:rFonts w:ascii="Times New Roman" w:hAnsi="Times New Roman" w:cs="Times New Roman"/>
          <w:sz w:val="24"/>
          <w:szCs w:val="24"/>
          <w:lang w:val="en-GB"/>
        </w:rPr>
        <w:t>additional</w:t>
      </w:r>
      <w:r w:rsidRPr="006F4C82">
        <w:rPr>
          <w:rFonts w:ascii="Times New Roman" w:hAnsi="Times New Roman" w:cs="Times New Roman"/>
          <w:sz w:val="24"/>
          <w:szCs w:val="24"/>
          <w:lang w:val="en-GB"/>
        </w:rPr>
        <w:t xml:space="preserve"> response option ("Once or twice", in between "Not at all" and "Several days") to improve its sensitivity to milder alterations, and thus increase its usefulness in subclinical populations. Using Item Response Theory (IRT), we provide evidence that this new option does indeed capture specific portions of the measured constructs in the general population.</w:t>
      </w:r>
    </w:p>
    <w:sectPr w:rsidR="00C0257A" w:rsidRPr="006F4C8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41DBE"/>
    <w:multiLevelType w:val="hybridMultilevel"/>
    <w:tmpl w:val="33DE295C"/>
    <w:lvl w:ilvl="0" w:tplc="1CDC776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EA5192"/>
    <w:multiLevelType w:val="hybridMultilevel"/>
    <w:tmpl w:val="56BA81A8"/>
    <w:lvl w:ilvl="0" w:tplc="DFE849B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14202A"/>
    <w:multiLevelType w:val="hybridMultilevel"/>
    <w:tmpl w:val="6E8E9FCC"/>
    <w:lvl w:ilvl="0" w:tplc="F81CCF8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1297430">
    <w:abstractNumId w:val="0"/>
  </w:num>
  <w:num w:numId="2" w16cid:durableId="250939988">
    <w:abstractNumId w:val="2"/>
  </w:num>
  <w:num w:numId="3" w16cid:durableId="2392950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DUxMjUxMTM3MTRS0lEKTi0uzszPAykwqQUAMMypkCwAAAA="/>
  </w:docVars>
  <w:rsids>
    <w:rsidRoot w:val="00E55EB1"/>
    <w:rsid w:val="0002038B"/>
    <w:rsid w:val="00076F5C"/>
    <w:rsid w:val="00091F7C"/>
    <w:rsid w:val="000A32A4"/>
    <w:rsid w:val="000B2D1E"/>
    <w:rsid w:val="000B484B"/>
    <w:rsid w:val="000B7A2E"/>
    <w:rsid w:val="000C40BF"/>
    <w:rsid w:val="000D3155"/>
    <w:rsid w:val="000E0E70"/>
    <w:rsid w:val="000F5742"/>
    <w:rsid w:val="0010182D"/>
    <w:rsid w:val="00111702"/>
    <w:rsid w:val="00135883"/>
    <w:rsid w:val="0014066B"/>
    <w:rsid w:val="00145431"/>
    <w:rsid w:val="00155EF7"/>
    <w:rsid w:val="00174A56"/>
    <w:rsid w:val="00181B3B"/>
    <w:rsid w:val="0019677C"/>
    <w:rsid w:val="001A78A9"/>
    <w:rsid w:val="001E5160"/>
    <w:rsid w:val="001F5322"/>
    <w:rsid w:val="002001F4"/>
    <w:rsid w:val="00205CC8"/>
    <w:rsid w:val="00231ED7"/>
    <w:rsid w:val="00240ADA"/>
    <w:rsid w:val="00257BC0"/>
    <w:rsid w:val="00274DFB"/>
    <w:rsid w:val="00276117"/>
    <w:rsid w:val="00282EAB"/>
    <w:rsid w:val="0028312F"/>
    <w:rsid w:val="00292863"/>
    <w:rsid w:val="002C5C0E"/>
    <w:rsid w:val="002E78AC"/>
    <w:rsid w:val="003035D8"/>
    <w:rsid w:val="00311015"/>
    <w:rsid w:val="00354E31"/>
    <w:rsid w:val="003974CC"/>
    <w:rsid w:val="003977BF"/>
    <w:rsid w:val="00397F35"/>
    <w:rsid w:val="003A4DB1"/>
    <w:rsid w:val="003B3198"/>
    <w:rsid w:val="003B3F64"/>
    <w:rsid w:val="003D24FC"/>
    <w:rsid w:val="003D4088"/>
    <w:rsid w:val="003F2F67"/>
    <w:rsid w:val="003F7BA1"/>
    <w:rsid w:val="004028F5"/>
    <w:rsid w:val="00406C01"/>
    <w:rsid w:val="00425F97"/>
    <w:rsid w:val="004266AA"/>
    <w:rsid w:val="00444DDA"/>
    <w:rsid w:val="00470448"/>
    <w:rsid w:val="004745AE"/>
    <w:rsid w:val="004900D1"/>
    <w:rsid w:val="004C559E"/>
    <w:rsid w:val="004D039D"/>
    <w:rsid w:val="004E2E89"/>
    <w:rsid w:val="00531392"/>
    <w:rsid w:val="00532263"/>
    <w:rsid w:val="00544706"/>
    <w:rsid w:val="00567D1E"/>
    <w:rsid w:val="005752CB"/>
    <w:rsid w:val="0058104A"/>
    <w:rsid w:val="0058332D"/>
    <w:rsid w:val="005A3929"/>
    <w:rsid w:val="005E3EFA"/>
    <w:rsid w:val="00617C89"/>
    <w:rsid w:val="00656CDF"/>
    <w:rsid w:val="00671BEA"/>
    <w:rsid w:val="006B0ECE"/>
    <w:rsid w:val="006D78E7"/>
    <w:rsid w:val="006F4C82"/>
    <w:rsid w:val="007114D9"/>
    <w:rsid w:val="00713CD4"/>
    <w:rsid w:val="007255DC"/>
    <w:rsid w:val="007273A5"/>
    <w:rsid w:val="00737ECF"/>
    <w:rsid w:val="00780748"/>
    <w:rsid w:val="007853C6"/>
    <w:rsid w:val="007963E5"/>
    <w:rsid w:val="007A0408"/>
    <w:rsid w:val="007B6D1F"/>
    <w:rsid w:val="007D351B"/>
    <w:rsid w:val="007E1AAB"/>
    <w:rsid w:val="007E33A5"/>
    <w:rsid w:val="007F4376"/>
    <w:rsid w:val="007F6ADF"/>
    <w:rsid w:val="008034D0"/>
    <w:rsid w:val="008172DE"/>
    <w:rsid w:val="00841D9B"/>
    <w:rsid w:val="00847F9C"/>
    <w:rsid w:val="0085437C"/>
    <w:rsid w:val="00855295"/>
    <w:rsid w:val="008826DD"/>
    <w:rsid w:val="008B624E"/>
    <w:rsid w:val="00921744"/>
    <w:rsid w:val="00922D0C"/>
    <w:rsid w:val="00940696"/>
    <w:rsid w:val="00941E3B"/>
    <w:rsid w:val="00947F30"/>
    <w:rsid w:val="009500C9"/>
    <w:rsid w:val="0096107D"/>
    <w:rsid w:val="009664EF"/>
    <w:rsid w:val="009A3DB4"/>
    <w:rsid w:val="009A57A9"/>
    <w:rsid w:val="009F3BF4"/>
    <w:rsid w:val="00A06331"/>
    <w:rsid w:val="00A361F0"/>
    <w:rsid w:val="00A54F5A"/>
    <w:rsid w:val="00A92795"/>
    <w:rsid w:val="00A934C4"/>
    <w:rsid w:val="00AB4B79"/>
    <w:rsid w:val="00B26D26"/>
    <w:rsid w:val="00B438CE"/>
    <w:rsid w:val="00B47222"/>
    <w:rsid w:val="00B543DC"/>
    <w:rsid w:val="00B66A2D"/>
    <w:rsid w:val="00B76E82"/>
    <w:rsid w:val="00B83A35"/>
    <w:rsid w:val="00B85022"/>
    <w:rsid w:val="00BB1D38"/>
    <w:rsid w:val="00BB41C0"/>
    <w:rsid w:val="00BC01AB"/>
    <w:rsid w:val="00BE0986"/>
    <w:rsid w:val="00C0257A"/>
    <w:rsid w:val="00C23F9A"/>
    <w:rsid w:val="00C40D03"/>
    <w:rsid w:val="00C47766"/>
    <w:rsid w:val="00C53FE5"/>
    <w:rsid w:val="00C564B0"/>
    <w:rsid w:val="00C57196"/>
    <w:rsid w:val="00C761F8"/>
    <w:rsid w:val="00C97453"/>
    <w:rsid w:val="00CF2CD1"/>
    <w:rsid w:val="00D03CDF"/>
    <w:rsid w:val="00D42231"/>
    <w:rsid w:val="00D46A09"/>
    <w:rsid w:val="00D51EEF"/>
    <w:rsid w:val="00D83B26"/>
    <w:rsid w:val="00D9447A"/>
    <w:rsid w:val="00DA0CB1"/>
    <w:rsid w:val="00DA6ED2"/>
    <w:rsid w:val="00DC48BB"/>
    <w:rsid w:val="00DE40C9"/>
    <w:rsid w:val="00DF7DFB"/>
    <w:rsid w:val="00E012F5"/>
    <w:rsid w:val="00E13454"/>
    <w:rsid w:val="00E20A46"/>
    <w:rsid w:val="00E20DFC"/>
    <w:rsid w:val="00E301F6"/>
    <w:rsid w:val="00E505C2"/>
    <w:rsid w:val="00E5498F"/>
    <w:rsid w:val="00E55BEB"/>
    <w:rsid w:val="00E55EB1"/>
    <w:rsid w:val="00E62D72"/>
    <w:rsid w:val="00E65D8D"/>
    <w:rsid w:val="00E83424"/>
    <w:rsid w:val="00E93D39"/>
    <w:rsid w:val="00EA0C2B"/>
    <w:rsid w:val="00EA36A8"/>
    <w:rsid w:val="00EA45B7"/>
    <w:rsid w:val="00EB1CAD"/>
    <w:rsid w:val="00ED1970"/>
    <w:rsid w:val="00EF4895"/>
    <w:rsid w:val="00F04738"/>
    <w:rsid w:val="00F137ED"/>
    <w:rsid w:val="00F22311"/>
    <w:rsid w:val="00F30A92"/>
    <w:rsid w:val="00F325F1"/>
    <w:rsid w:val="00F42F34"/>
    <w:rsid w:val="00F532C2"/>
    <w:rsid w:val="00F950CB"/>
    <w:rsid w:val="00FD2AD6"/>
    <w:rsid w:val="00FE4A05"/>
    <w:rsid w:val="00FF6BFD"/>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CB38B7"/>
  <w15:docId w15:val="{A309321B-451C-403A-86C0-B2D5A1E1A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795"/>
    <w:rPr>
      <w:color w:val="0000FF" w:themeColor="hyperlink"/>
      <w:u w:val="single"/>
    </w:rPr>
  </w:style>
  <w:style w:type="character" w:styleId="UnresolvedMention">
    <w:name w:val="Unresolved Mention"/>
    <w:basedOn w:val="DefaultParagraphFont"/>
    <w:uiPriority w:val="99"/>
    <w:semiHidden/>
    <w:unhideWhenUsed/>
    <w:rsid w:val="00A92795"/>
    <w:rPr>
      <w:color w:val="605E5C"/>
      <w:shd w:val="clear" w:color="auto" w:fill="E1DFDD"/>
    </w:rPr>
  </w:style>
  <w:style w:type="paragraph" w:styleId="BodyText">
    <w:name w:val="Body Text"/>
    <w:basedOn w:val="Normal"/>
    <w:link w:val="BodyTextChar"/>
    <w:qFormat/>
    <w:rsid w:val="00A92795"/>
    <w:pPr>
      <w:spacing w:before="180" w:after="240" w:line="480" w:lineRule="auto"/>
      <w:ind w:firstLine="680"/>
    </w:pPr>
    <w:rPr>
      <w:rFonts w:ascii="Times New Roman" w:hAnsi="Times New Roman"/>
      <w:sz w:val="24"/>
      <w:szCs w:val="24"/>
      <w:lang w:val="en-US"/>
    </w:rPr>
  </w:style>
  <w:style w:type="character" w:customStyle="1" w:styleId="BodyTextChar">
    <w:name w:val="Body Text Char"/>
    <w:basedOn w:val="DefaultParagraphFont"/>
    <w:link w:val="BodyText"/>
    <w:rsid w:val="00A92795"/>
    <w:rPr>
      <w:rFonts w:ascii="Times New Roman" w:hAnsi="Times New Roman"/>
      <w:sz w:val="24"/>
      <w:szCs w:val="24"/>
      <w:lang w:val="en-US"/>
    </w:rPr>
  </w:style>
  <w:style w:type="paragraph" w:customStyle="1" w:styleId="Compact">
    <w:name w:val="Compact"/>
    <w:basedOn w:val="BodyText"/>
    <w:qFormat/>
    <w:rsid w:val="00A92795"/>
    <w:pPr>
      <w:spacing w:after="180" w:line="240" w:lineRule="auto"/>
      <w:ind w:firstLine="0"/>
    </w:pPr>
  </w:style>
  <w:style w:type="paragraph" w:styleId="Title">
    <w:name w:val="Title"/>
    <w:basedOn w:val="Normal"/>
    <w:next w:val="BodyText"/>
    <w:link w:val="TitleChar"/>
    <w:qFormat/>
    <w:rsid w:val="00A92795"/>
    <w:pPr>
      <w:keepNext/>
      <w:keepLines/>
      <w:spacing w:before="2040" w:after="240" w:line="480" w:lineRule="auto"/>
      <w:jc w:val="center"/>
    </w:pPr>
    <w:rPr>
      <w:rFonts w:ascii="Times New Roman" w:eastAsiaTheme="majorEastAsia" w:hAnsi="Times New Roman" w:cstheme="majorBidi"/>
      <w:bCs/>
      <w:sz w:val="24"/>
      <w:szCs w:val="36"/>
      <w:lang w:val="en-US"/>
    </w:rPr>
  </w:style>
  <w:style w:type="character" w:customStyle="1" w:styleId="TitleChar">
    <w:name w:val="Title Char"/>
    <w:basedOn w:val="DefaultParagraphFont"/>
    <w:link w:val="Title"/>
    <w:rsid w:val="00A92795"/>
    <w:rPr>
      <w:rFonts w:ascii="Times New Roman" w:eastAsiaTheme="majorEastAsia" w:hAnsi="Times New Roman" w:cstheme="majorBidi"/>
      <w:bCs/>
      <w:sz w:val="24"/>
      <w:szCs w:val="36"/>
      <w:lang w:val="en-US"/>
    </w:rPr>
  </w:style>
  <w:style w:type="paragraph" w:customStyle="1" w:styleId="Author">
    <w:name w:val="Author"/>
    <w:basedOn w:val="Title"/>
    <w:next w:val="BodyText"/>
    <w:qFormat/>
    <w:rsid w:val="00A92795"/>
    <w:pPr>
      <w:spacing w:before="0"/>
    </w:pPr>
  </w:style>
  <w:style w:type="paragraph" w:styleId="BalloonText">
    <w:name w:val="Balloon Text"/>
    <w:basedOn w:val="Normal"/>
    <w:link w:val="BalloonTextChar"/>
    <w:uiPriority w:val="99"/>
    <w:semiHidden/>
    <w:unhideWhenUsed/>
    <w:rsid w:val="00174A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A56"/>
    <w:rPr>
      <w:rFonts w:ascii="Segoe UI" w:hAnsi="Segoe UI" w:cs="Segoe UI"/>
      <w:sz w:val="18"/>
      <w:szCs w:val="18"/>
    </w:rPr>
  </w:style>
  <w:style w:type="paragraph" w:styleId="ListParagraph">
    <w:name w:val="List Paragraph"/>
    <w:basedOn w:val="Normal"/>
    <w:uiPriority w:val="34"/>
    <w:qFormat/>
    <w:rsid w:val="007963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1</Pages>
  <Words>72</Words>
  <Characters>416</Characters>
  <Application>Microsoft Office Word</Application>
  <DocSecurity>0</DocSecurity>
  <Lines>3</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dc:creator>
  <cp:lastModifiedBy>Dominique Makowski (Dr)</cp:lastModifiedBy>
  <cp:revision>108</cp:revision>
  <dcterms:created xsi:type="dcterms:W3CDTF">2020-07-30T10:20:00Z</dcterms:created>
  <dcterms:modified xsi:type="dcterms:W3CDTF">2023-01-13T03:24:00Z</dcterms:modified>
</cp:coreProperties>
</file>